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EDCE9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br/>
        <w:t xml:space="preserve">Program for the IARIW-TNBS Conference “Measuring Income, Wealth and Wellbeing in Africa” November 11-13, 2022, Arusha International Conference Centre, Arusha,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Tanzania  (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as of November 7, 2022)</w:t>
      </w:r>
    </w:p>
    <w:p w14:paraId="7B8DA385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The Word version of the conference is available here.</w:t>
      </w:r>
    </w:p>
    <w:p w14:paraId="03C72419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Thursday, November 10, 2022</w:t>
      </w:r>
    </w:p>
    <w:p w14:paraId="09C09373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IARIW-TNBS Pre-Conference Training Session on Income and Wealth Measurement in Household Surveys</w:t>
      </w:r>
    </w:p>
    <w:p w14:paraId="3BE55761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Friday, November 11, 2022</w:t>
      </w:r>
    </w:p>
    <w:p w14:paraId="6855EB5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Note: For papers with more than one author, the author presenting the paper at the conference is in bold</w:t>
      </w:r>
    </w:p>
    <w:p w14:paraId="4332774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8:30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AM  Opening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Remarks</w:t>
      </w:r>
    </w:p>
    <w:p w14:paraId="021665E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The Honourabl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wigulu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Lameck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chemb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Minister of Finance and Planning of Tanzania)</w:t>
      </w:r>
    </w:p>
    <w:p w14:paraId="30507F4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atherine van Rompaey (IARIW President)</w:t>
      </w:r>
    </w:p>
    <w:p w14:paraId="1B3076C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9:00 AM - 10:30 AM   Session 1: Inequality and Growth</w:t>
      </w:r>
    </w:p>
    <w:p w14:paraId="2D499DE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Rob Swinkels (World Bank)</w:t>
      </w:r>
    </w:p>
    <w:p w14:paraId="7C3BE9E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5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Industrialization in Developing Countries: Is it Related to Poverty Reduction?</w:t>
        </w:r>
      </w:hyperlink>
    </w:p>
    <w:p w14:paraId="21884EB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Gaaitz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Vries (University of Groningen, Netherlands) and </w:t>
      </w: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Abdul Erumban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(University of Groningen, Netherlands)</w:t>
      </w:r>
    </w:p>
    <w:p w14:paraId="054033E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Lars Osberg (Dalhousie University, Canada)</w:t>
      </w:r>
    </w:p>
    <w:p w14:paraId="0B12BBB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6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2. Measuring Earnings Inequality in South Africa Using Household Survey and Administrative Tax Microdata</w:t>
        </w:r>
      </w:hyperlink>
    </w:p>
    <w:p w14:paraId="68B937A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ndrew Kerr (University of Cape Town, South Africa)</w:t>
      </w:r>
    </w:p>
    <w:p w14:paraId="24999E8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 Dean Jolliffe (World Bank)</w:t>
      </w:r>
    </w:p>
    <w:p w14:paraId="34642B4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7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3. Individual Wealth Inequality: Measurement and Evidence from Low- and Middle-Income Countries</w:t>
        </w:r>
      </w:hyperlink>
    </w:p>
    <w:p w14:paraId="01DC915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lastRenderedPageBreak/>
        <w:t xml:space="preserve">Gayatri Koolwal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World Bank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rdin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Hasanbas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Yale University and World Bank), Heather Moylan (World Bank), and Talip Kilic (World Bank)</w:t>
      </w:r>
    </w:p>
    <w:p w14:paraId="05C094F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Panchanan Das (University of Calcutta, India)</w:t>
      </w:r>
    </w:p>
    <w:p w14:paraId="481EAF5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10:30 AM - 10:45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AM  Break</w:t>
      </w:r>
      <w:proofErr w:type="gramEnd"/>
    </w:p>
    <w:p w14:paraId="5C3908D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10:45 AM - 12:15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PM  Session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2: Measuring Inequality in Africa</w:t>
      </w:r>
    </w:p>
    <w:p w14:paraId="1314064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Catherine van Rompaey (IARIW and World Bank)</w:t>
      </w:r>
    </w:p>
    <w:p w14:paraId="0241AF2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1. </w:t>
      </w:r>
      <w:hyperlink r:id="rId8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 xml:space="preserve">Measuring Multidimensional Inequality and Conflict in Africa and in a Global Comparison </w:t>
        </w:r>
      </w:hyperlink>
    </w:p>
    <w:p w14:paraId="2CE9517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Laura Radatz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University of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Tuebing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, Germany) and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Jörg</w:t>
      </w:r>
      <w:proofErr w:type="spell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Bat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Tuebing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, Germany)</w:t>
      </w:r>
    </w:p>
    <w:p w14:paraId="0DE659F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Samuel Kofi Tetteh Baah (World Bank)</w:t>
      </w:r>
    </w:p>
    <w:p w14:paraId="5914F64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9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2. Unequal Opportunity in Income and Wealth: An Empirical Analysis of Inequality in Ghana</w:t>
        </w:r>
      </w:hyperlink>
    </w:p>
    <w:p w14:paraId="14399E9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anchanan Das (University of Calcutta, India)</w:t>
      </w:r>
    </w:p>
    <w:p w14:paraId="0186170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Hai-Anh Dang (World Bank)</w:t>
      </w:r>
    </w:p>
    <w:p w14:paraId="102DE09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10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3. Creating Robust Measures of Poverty and Inequality: Explorations for Rwanda</w:t>
        </w:r>
      </w:hyperlink>
    </w:p>
    <w:p w14:paraId="4B0D455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Jonathan Haughton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Suffolk University, United States), Didier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uhoz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Institute of Statistics of Rwanda Kigali), and Ivan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urenz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Institute of Statistics of Rwanda Kigali)</w:t>
      </w:r>
    </w:p>
    <w:p w14:paraId="572ADD9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Hai-Anh Dang (World Bank)</w:t>
      </w:r>
    </w:p>
    <w:p w14:paraId="228388B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Lunch 12:15 PM - 1:15 PM </w:t>
      </w:r>
    </w:p>
    <w:p w14:paraId="2B211B1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1:15 PM - 2:45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PM  Session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3: Methodological Issues in Measuring Poverty</w:t>
      </w:r>
    </w:p>
    <w:p w14:paraId="301A15A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Gabriel Simbila (National Bureau of Statistics, Tanzania)</w:t>
      </w:r>
    </w:p>
    <w:p w14:paraId="73BE8E7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11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A New, Nuanced Narrative of Poverty in Sub-Saharan Africa with the 2017 PPPs</w:t>
        </w:r>
      </w:hyperlink>
    </w:p>
    <w:p w14:paraId="706D999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Samuel Kofi Tetteh Baah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 and Christopher Lakner (World Bank)</w:t>
      </w:r>
    </w:p>
    <w:p w14:paraId="37AB296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Abdul Erumban (University of Groningen)</w:t>
      </w:r>
    </w:p>
    <w:p w14:paraId="3C610B2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12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2. Constructing a Nutrition Deficiency Index Applications for the Democratic Republic of the Congo under a Decade of Humanitarian Crises</w:t>
        </w:r>
      </w:hyperlink>
    </w:p>
    <w:p w14:paraId="71F56E6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lastRenderedPageBreak/>
        <w:t xml:space="preserve">Mousumi K. Bhattacharjee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Human Development &amp; Capability Association (HDCA) and Tata Institute of Social Sciences), Patrice L.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irind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Pretoria, South Africa), Patrick N.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irind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Health Organization), </w:t>
      </w:r>
      <w:proofErr w:type="gram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nd  Suresh</w:t>
      </w:r>
      <w:proofErr w:type="gram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Chandra Babu (International Food Policy Research Institute, Washington, D.C. and University of Pretoria, South Africa)</w:t>
      </w:r>
    </w:p>
    <w:p w14:paraId="6F98FE5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Nkechi Owoo (University of Ghana)</w:t>
      </w:r>
    </w:p>
    <w:p w14:paraId="5B6348B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</w:t>
      </w:r>
      <w:hyperlink r:id="rId13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 xml:space="preserve">Poverty Imputation in Contexts without Consumption </w:t>
        </w:r>
        <w:proofErr w:type="gramStart"/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Data,  A</w:t>
        </w:r>
        <w:proofErr w:type="gramEnd"/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 xml:space="preserve"> Revisit with Further Refinements</w:t>
        </w:r>
      </w:hyperlink>
    </w:p>
    <w:p w14:paraId="0AE99C5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Hai-Anh H. Dang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, Talip Kilic (World Bank</w:t>
      </w:r>
      <w:proofErr w:type="gram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),  Gero</w:t>
      </w:r>
      <w:proofErr w:type="gram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Carletto (World Bank), and Kseniy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banokov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</w:t>
      </w:r>
    </w:p>
    <w:p w14:paraId="3F1F020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Discussant: Giovanni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Vecch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Rome)</w:t>
      </w:r>
    </w:p>
    <w:p w14:paraId="239EAE2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2:45 PM – 3:15 PM – Break</w:t>
      </w:r>
    </w:p>
    <w:p w14:paraId="198ACFB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3:15 PM – 4:45 PM – Session 4: Measuring Policy Impacts on Poverty</w:t>
      </w:r>
    </w:p>
    <w:p w14:paraId="7D4EEA3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Akuffo Amankwah (World Bank)</w:t>
      </w:r>
    </w:p>
    <w:p w14:paraId="577BC77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14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Measuring the Impact of Unconditional Cash Transfers on Consumption and Poverty in Rwanda</w:t>
        </w:r>
      </w:hyperlink>
    </w:p>
    <w:p w14:paraId="42A04D1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ominique Habimana (University of Rwanda and Food and Agriculture Organization of the United Nations</w:t>
      </w:r>
      <w:proofErr w:type="gram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),  </w:t>
      </w: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Jonathan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Haughton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Suffolk University, United States), Joseph Nkurunziza (University of Rwanda), and Dominique Marie-Annick Haughton (Bentley University, United States)</w:t>
      </w:r>
    </w:p>
    <w:p w14:paraId="1ABA46E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Monica Lambon-Quayefio (University of Ghana)</w:t>
      </w:r>
    </w:p>
    <w:p w14:paraId="773F7DD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2. </w:t>
      </w:r>
      <w:hyperlink r:id="rId15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Pro-poor Poverty Reduction in Tanzania in the New Millennium?</w:t>
        </w:r>
      </w:hyperlink>
    </w:p>
    <w:p w14:paraId="59CC4E9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Christian Oldiges (UN ESCWA) and </w:t>
      </w: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Stephano Cosmas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National Bureau of Statistics, Tanzania) </w:t>
      </w:r>
      <w:hyperlink r:id="rId16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Proposal</w:t>
        </w:r>
      </w:hyperlink>
    </w:p>
    <w:p w14:paraId="0DF0DA3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Dean Jolliffe (World Bank)</w:t>
      </w:r>
    </w:p>
    <w:p w14:paraId="6BF1440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</w:t>
      </w:r>
      <w:hyperlink r:id="rId17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Reinforcing Capacity for Economic Statistics in Africa, Perspectives on Building Statistical Infrastructure for Business Statistics</w:t>
        </w:r>
      </w:hyperlink>
    </w:p>
    <w:p w14:paraId="21CABF2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Arthur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Giesberts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 and Catherine Van Rompaey (World Bank)</w:t>
      </w:r>
    </w:p>
    <w:p w14:paraId="7A13ADC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Discussant: Donal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ma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REPOA)</w:t>
      </w:r>
    </w:p>
    <w:p w14:paraId="5FFDB19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lastRenderedPageBreak/>
        <w:t>4:45 PM –6:00 PM Panel Session: Statistical Capacity Development in Africa: Old Debate, New Approach</w:t>
      </w:r>
    </w:p>
    <w:p w14:paraId="2293881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Oliver Chinganya (Director, Africa Centre for Statistics, United Nations Economic Commission for Africa (UNECA))</w:t>
      </w:r>
    </w:p>
    <w:p w14:paraId="10D97D3B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resenter: Alberto Zezza (World Bank)</w:t>
      </w:r>
    </w:p>
    <w:p w14:paraId="02A5F8D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"The Partnership for Capacity Development on Household Surveys for Welfare Analysis: A New Approach to an Old Issue"</w:t>
      </w:r>
    </w:p>
    <w:p w14:paraId="3448BAC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anelists:</w:t>
      </w:r>
    </w:p>
    <w:p w14:paraId="65326099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Albin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uw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Statistician General, Tanzania National Bureau of Statistics)</w:t>
      </w:r>
    </w:p>
    <w:p w14:paraId="58B0CB89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 Tumaini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atunz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Rector, Eastern Africa Statistical Training Centre (EASTC))</w:t>
      </w:r>
    </w:p>
    <w:p w14:paraId="117D2D93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Samuel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juru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Senior Statistician, Eastern Africa Community Secretariat)</w:t>
      </w:r>
    </w:p>
    <w:p w14:paraId="0A4A1BF9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ob Swinkels (Senior Economist, Tanzanian Office, World Bank)</w:t>
      </w:r>
    </w:p>
    <w:p w14:paraId="581FE271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atherine van Rompaey (President, IARIW)</w:t>
      </w:r>
    </w:p>
    <w:p w14:paraId="5A3EF1B9" w14:textId="77777777" w:rsidR="000C5097" w:rsidRPr="000C5097" w:rsidRDefault="000C5097" w:rsidP="000C50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ith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te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Student, Eastern Africa Statistical Training Centre (EASTC))</w:t>
      </w:r>
    </w:p>
    <w:p w14:paraId="3BCC3CE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6:00-7:00 PM – Poster Session </w:t>
      </w:r>
    </w:p>
    <w:p w14:paraId="2548EC3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18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Measuring Real Income Using Consumer Price Index (Empirical Evidence)</w:t>
        </w:r>
      </w:hyperlink>
    </w:p>
    <w:p w14:paraId="799BD233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Gabriel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Kulomba</w:t>
      </w:r>
      <w:proofErr w:type="spell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Simbila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eokadi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thanas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tey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oyceli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wendw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wehumbiz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Hamimu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Sadiki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achum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Ministry of Finance and Planning, Tanzania), and Teddy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hij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agamilw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</w:t>
      </w:r>
    </w:p>
    <w:p w14:paraId="69DBD9E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2. </w:t>
      </w:r>
      <w:hyperlink r:id="rId19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Modelling Determinants of Multidimensional Poverty in Rural Tanzania</w:t>
        </w:r>
      </w:hyperlink>
    </w:p>
    <w:p w14:paraId="324331A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Geofrey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hagam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Charles (Eastern Africa Statistical Training Centre, Tanzania)</w:t>
      </w:r>
    </w:p>
    <w:p w14:paraId="56D3EEF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20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3. Revisiting the Informal Aspects of the Activity of Countries Studied through Social Accounting and Socio-Demographic Matrices, with an Application to Mozambique.</w:t>
        </w:r>
      </w:hyperlink>
    </w:p>
    <w:p w14:paraId="1B834EC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Susana Santos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ECE (Research Unit on Complexity and Economics). ISEG (School of Economics and Management) -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Universidad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d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Lisbo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), and Mónic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gau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FACECO-UEM (Faculty of Economics at the University of Eduardo Mondlane, Mozambique) and INE (Instituto Nacional d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Estatístic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, Mozambique)</w:t>
      </w:r>
    </w:p>
    <w:p w14:paraId="1771E1F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4. </w:t>
      </w:r>
      <w:hyperlink r:id="rId21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Inequality in the Income and Wealth Distribution: Nigerian Experience</w:t>
        </w:r>
      </w:hyperlink>
    </w:p>
    <w:p w14:paraId="06F77B8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du Baba (National Bureau of Statistics, Nigeria)</w:t>
      </w:r>
    </w:p>
    <w:p w14:paraId="5F49E07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22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5. Devising Social Protection Strategies for Namibia: Multi-dimensional Wealth, Jobs &amp; Nutrition Index</w:t>
        </w:r>
      </w:hyperlink>
    </w:p>
    <w:p w14:paraId="30356F4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Mousumi K. Bhattacharjee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Human Development &amp; Capability Association (HDCA) and Tata Institute of Social Sciences), and Sylvanus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Ikhid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Stellenbosch Business School, South Africa)</w:t>
      </w:r>
    </w:p>
    <w:p w14:paraId="0CFAD12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6. </w:t>
      </w:r>
      <w:hyperlink r:id="rId23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Modelling of COVID-19 Impact on the Tanzanian Economy and Female Labour</w:t>
        </w:r>
      </w:hyperlink>
    </w:p>
    <w:p w14:paraId="0D36C79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Asiya Maskaeva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Dodoma), Margaret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itig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Partnership for Economic Policy and University of Pretoria), Martin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Henseler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Partnership for Economic Policy and Le Havre Normandy University), Ramos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bugu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Partnership for Economic Policy and Sol Plaatje University), and Helen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isonnav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Partnership for Economic Policy and Le Havre Normandy University)</w:t>
      </w:r>
    </w:p>
    <w:p w14:paraId="0994DB4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24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7. Multi-dimensional Skilling, Inequality &amp; Pandemic Index: Conceptualization, and simulated scenarios for Africa</w:t>
        </w:r>
      </w:hyperlink>
    </w:p>
    <w:p w14:paraId="2EAE102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ousumi K. Bhattacharjee (Human Development &amp; Capability Association (HDCA) and Tata Institute of Social Sciences)</w:t>
      </w:r>
    </w:p>
    <w:p w14:paraId="66AFB48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8. </w:t>
      </w:r>
      <w:hyperlink r:id="rId25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Health, Poverty, and Well-Being</w:t>
        </w:r>
      </w:hyperlink>
    </w:p>
    <w:p w14:paraId="7DADE753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Mariamu</w:t>
      </w:r>
      <w:proofErr w:type="spell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Kinabo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Nico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Omben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Khali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sabah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oto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lley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elegi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Byaboto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an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uzan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ulindw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</w:t>
      </w:r>
    </w:p>
    <w:p w14:paraId="1390492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9.</w:t>
      </w:r>
      <w:hyperlink r:id="rId26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Vaccinate against COVID-19 or not? Source of Information and the influence of misinformation on the COVID-19 vaccine uptake hesitancy among frontline workers in Dar es Salaam and Dodoma, Tanzania</w:t>
        </w:r>
      </w:hyperlink>
    </w:p>
    <w:p w14:paraId="2153032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um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James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sel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Dar es Salaam), and</w:t>
      </w: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Elia Daud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Dodoma)</w:t>
      </w:r>
    </w:p>
    <w:p w14:paraId="08ACF2E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10. </w:t>
      </w:r>
      <w:hyperlink r:id="rId27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Does Gender Inequality Affect the Wealth and Income Distribution Among the Household Member?  Evidenced from Tanzania HIV Impact Survey (THIS2015/2016)</w:t>
        </w:r>
      </w:hyperlink>
    </w:p>
    <w:p w14:paraId="6DEEFB1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Bonifac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impol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Yohana (National Bureau of Statistics, Tanzania), Johnson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shiu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, and Joyc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soka</w:t>
      </w:r>
      <w:proofErr w:type="spellEnd"/>
    </w:p>
    <w:p w14:paraId="0424125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7:00 PM – Reception</w:t>
      </w:r>
    </w:p>
    <w:p w14:paraId="76DFD9FC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Saturday, November 12, 2022</w:t>
      </w:r>
    </w:p>
    <w:p w14:paraId="04BA7E9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8:30 AM - 10:00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AM  Session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5: Gender Issues in Economic Measurement</w:t>
      </w:r>
    </w:p>
    <w:p w14:paraId="01979CB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lastRenderedPageBreak/>
        <w:t>Chair: Catherine van Rompaey (World Bank)</w:t>
      </w:r>
    </w:p>
    <w:p w14:paraId="30639F8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28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Walking for Water and Fuelwood: Welfare Implications for Women and Children in Ghana</w:t>
        </w:r>
      </w:hyperlink>
    </w:p>
    <w:p w14:paraId="78EBB45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onica Lambon-Quayefio (University of Ghana)</w:t>
      </w:r>
    </w:p>
    <w:p w14:paraId="0573539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Nishant Yonzan (World Bank)</w:t>
      </w:r>
    </w:p>
    <w:p w14:paraId="345A135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2. </w:t>
      </w:r>
      <w:hyperlink r:id="rId29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Internalization of Patriarchal Attitudes and Women’s Labour Market Outcomes and Asset Ownership in Nigeria</w:t>
        </w:r>
      </w:hyperlink>
    </w:p>
    <w:p w14:paraId="7EA4710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kechi S. Owoo (University of Ghana)</w:t>
      </w:r>
    </w:p>
    <w:p w14:paraId="0592036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Gayatri Koolwal (World Bank)</w:t>
      </w:r>
    </w:p>
    <w:p w14:paraId="4D9832E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</w:t>
      </w:r>
      <w:hyperlink r:id="rId30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Gender and Tax Incidence of Rural Land Use Fee and Agricultural Income Tax in Ethiopia</w:t>
        </w:r>
      </w:hyperlink>
    </w:p>
    <w:p w14:paraId="62E55DC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Alemayehu A. Ambel 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(World Bank), Hitomi Komatsu (World Bank), Gayatri Koolwal (World Bank), an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nex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Bule Yonis (World Bank)</w:t>
      </w:r>
    </w:p>
    <w:p w14:paraId="144C3673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Jonathan Haughton (Suffolk University)</w:t>
      </w:r>
    </w:p>
    <w:p w14:paraId="4AD19D5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10-00 AM - 10:30 AM Break</w:t>
      </w:r>
    </w:p>
    <w:p w14:paraId="668ECC7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10:30AM - 12:00 PM Concurrent Session 6A: Agriculture</w:t>
      </w:r>
    </w:p>
    <w:p w14:paraId="0F47606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Helen Heslop (Vienna Institute for International Economic Studies)</w:t>
      </w:r>
    </w:p>
    <w:p w14:paraId="404A217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31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Recall Bias Revisited: Measuring Farm Labor with Mixed-Mode Surveys and Multiple Imputation</w:t>
        </w:r>
      </w:hyperlink>
    </w:p>
    <w:p w14:paraId="76F2A81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Hai-Anh H. Dang (World Bank) and Gero Carletto (World Bank)</w:t>
      </w:r>
    </w:p>
    <w:p w14:paraId="5627A71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Theresa Munzi (Luxembourg Income Study)</w:t>
      </w:r>
    </w:p>
    <w:p w14:paraId="4A4104E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2. A</w:t>
      </w:r>
      <w:hyperlink r:id="rId32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gricultural Research Spending in Sub-Saharan Africa (SSA): How Important are Political Economy Considerations?</w:t>
        </w:r>
      </w:hyperlink>
    </w:p>
    <w:p w14:paraId="3B64ED1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Abrams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Mbu</w:t>
      </w:r>
      <w:proofErr w:type="spell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Enow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Tagem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) and Kunal Sen (UNU-WIDER)</w:t>
      </w:r>
    </w:p>
    <w:p w14:paraId="29E7DABB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Discussant: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örg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Bat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Tuebing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, Germany)</w:t>
      </w:r>
    </w:p>
    <w:p w14:paraId="3EBEEFD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</w:t>
      </w:r>
      <w:hyperlink r:id="rId33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Are High-Value Agri-food Supply Chains Participants Better Insulated from Shocks? Evidence from Senegal</w:t>
        </w:r>
      </w:hyperlink>
    </w:p>
    <w:p w14:paraId="3E03853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enakpo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Fidele Ange Dedehouanou (University of Abomey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alav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, Benin)</w:t>
      </w:r>
    </w:p>
    <w:p w14:paraId="28194ED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lastRenderedPageBreak/>
        <w:t>Discussant: Alemayehu A. Ambel (World Bank)</w:t>
      </w:r>
    </w:p>
    <w:p w14:paraId="6DF3589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10:30-12:00 Concurrent Session 6B: Natural Resources</w:t>
      </w:r>
    </w:p>
    <w:p w14:paraId="2B9B613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Alberto Zezza (World Bank)</w:t>
      </w:r>
    </w:p>
    <w:p w14:paraId="02EC6CD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34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 Trying to See the Forest for the Trees: Forest Cover and Economic Activity in Africa</w:t>
        </w:r>
      </w:hyperlink>
    </w:p>
    <w:p w14:paraId="43185E5B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Juli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Wlodarczyk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Economics in Katowice, Poland),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Martyna</w:t>
      </w:r>
      <w:proofErr w:type="spell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Biele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Economics in Katowice, Poland), and Piotr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Gibas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Economics in Katowice, Poland)</w:t>
      </w:r>
    </w:p>
    <w:p w14:paraId="18E8924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Gero Carletto (World Bank)</w:t>
      </w:r>
    </w:p>
    <w:p w14:paraId="2D4016F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2. </w:t>
      </w:r>
      <w:hyperlink r:id="rId35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Accounting for Environmental Resources in Tanzania: A Theoretical Review</w:t>
        </w:r>
      </w:hyperlink>
    </w:p>
    <w:p w14:paraId="0EBCE60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Odass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elejio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Bilame (University of Dodoma, Tanzania)</w:t>
      </w:r>
    </w:p>
    <w:p w14:paraId="7FD1898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Discussant: Titus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wisomb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</w:t>
      </w:r>
    </w:p>
    <w:p w14:paraId="249540C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36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3. Terms of Trade Inquiry for the Resource Rich Sub-Saharan African Countries</w:t>
        </w:r>
      </w:hyperlink>
    </w:p>
    <w:p w14:paraId="0CE3ECF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urajit Deb (University of Delhi (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ryabhatt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College), India)</w:t>
      </w:r>
    </w:p>
    <w:p w14:paraId="1F076AB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Amparo Palacios-Lopez (World Bank)</w:t>
      </w:r>
    </w:p>
    <w:p w14:paraId="7A94FEC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12:00 PM -1:00 PM Lunch </w:t>
      </w:r>
    </w:p>
    <w:p w14:paraId="40FE5F5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1:00 PM -1:45 PM Keynote Address</w:t>
      </w:r>
    </w:p>
    <w:p w14:paraId="799CB15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Lars Osberg (Dalhousie University, Canada)</w:t>
      </w:r>
    </w:p>
    <w:p w14:paraId="0B4D73C3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"Measuring Key Drivers of Economic Transformation in Africa"</w:t>
      </w:r>
    </w:p>
    <w:p w14:paraId="355EC93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Samuel M.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Wangw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Chairman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aim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ssociated Limited and Principal Research Associate, Economic and Social Research Foundation (ESRF))</w:t>
      </w:r>
    </w:p>
    <w:p w14:paraId="1059565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1:45 PM - 3:15 PM Session 7: The Impact of COVID-19 in Africa I  </w:t>
      </w:r>
    </w:p>
    <w:p w14:paraId="4E51EC8B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Chair: Donal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ma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REPOA)</w:t>
      </w:r>
    </w:p>
    <w:p w14:paraId="37EC7F6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37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1.</w:t>
        </w:r>
      </w:hyperlink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hyperlink r:id="rId38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T</w:t>
        </w:r>
      </w:hyperlink>
      <w:hyperlink r:id="rId39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he</w:t>
        </w:r>
      </w:hyperlink>
      <w:hyperlink r:id="rId40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 xml:space="preserve"> Impact of COVID-19 on Global Inequality and Poverty</w:t>
        </w:r>
      </w:hyperlink>
    </w:p>
    <w:p w14:paraId="06DFF29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Nishant Yonzan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, Daniel Gerszon Mahler (World Bank), and Christoph Lakner (World Bank) -</w:t>
      </w:r>
    </w:p>
    <w:p w14:paraId="5869C3AC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lastRenderedPageBreak/>
        <w:t xml:space="preserve">Discussant: Jesse Lastunen (UNU-WIDER) </w:t>
      </w:r>
    </w:p>
    <w:p w14:paraId="6C84884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2. </w:t>
      </w:r>
      <w:hyperlink r:id="rId41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Poverty Projections and Profiling Using a SWIFT-COVID19 Package During the COVID-19 Pandemic</w:t>
        </w:r>
      </w:hyperlink>
    </w:p>
    <w:p w14:paraId="336C1F9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Nobuo Yoshida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, Shinya Takamatsu (World Bank), Danielle Aron (World Bank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exi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Zhang (World Bank), an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hivapragasm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Shivakumara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</w:t>
      </w:r>
    </w:p>
    <w:p w14:paraId="5604FF5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Lars Osberg (Dalhousie University)</w:t>
      </w:r>
    </w:p>
    <w:p w14:paraId="18C4360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42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3. Poverty Projections and Profiling Based on Ethiopia’s High-Frequency Phone Surveys of Households Using a SWIFT-COVID-19 package</w:t>
        </w:r>
      </w:hyperlink>
    </w:p>
    <w:p w14:paraId="3A5A3FD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Christina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Wieser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, Nobuo Yoshida (World Bank), Shinya Takamatsu (World Bank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exin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Zhang (World Bank), and Danielle Aron (World Bank)</w:t>
      </w:r>
    </w:p>
    <w:p w14:paraId="335071B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Lars Osberg (Dalhousie University)</w:t>
      </w:r>
    </w:p>
    <w:p w14:paraId="3026C24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Break 3:15-3:45</w:t>
      </w:r>
    </w:p>
    <w:p w14:paraId="59F73CD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3:45-5:15 Session 8: The Impact of COVID-19 in Africa II  </w:t>
      </w:r>
    </w:p>
    <w:p w14:paraId="7CE5B5E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Andrew Sharpe (IARIW)</w:t>
      </w:r>
    </w:p>
    <w:p w14:paraId="138163A6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1. </w:t>
      </w:r>
      <w:hyperlink r:id="rId43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The Mitigating Role of Tax and Benefit Rescue Packages for Poverty and Inequality in Africa Amid the COVID-19 Pandemic</w:t>
        </w:r>
      </w:hyperlink>
    </w:p>
    <w:p w14:paraId="65D89844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Jesse Lastunen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), Pi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Rattenhuber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), Kwaben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Adu-Ababio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), Katrin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Gasior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Southern African Social Policy Research Insights (SASPRI), United Kingdom and University of Essex, United Kingdom), H. Xavier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ar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iversity of Essex, United Kingdom), Mari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oust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 and University of Turku, Finland), David McLennan (Southern African Social Policy Research Insights (SASPRI), United Kingdom), Enrico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Nichelatt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), Rodrigo C. Oliveira (UNU-WIDER, Finland), and Jukk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irttilä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UNU-WIDER, Finland and University of Helsinki, Finland and VATT Institute for Economic Research, Finland)</w:t>
      </w:r>
    </w:p>
    <w:p w14:paraId="4156550D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Theresa Munzi (Luxembourg Income Study)</w:t>
      </w:r>
    </w:p>
    <w:p w14:paraId="2809A03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hyperlink r:id="rId44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2. Stronger Together? Income Shocks, Educational Investment, and Self-Help Groups in Tanzania</w:t>
        </w:r>
      </w:hyperlink>
    </w:p>
    <w:p w14:paraId="1454960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Francisco Mugizi (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kwaw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University College of Education, Tanzania)</w:t>
      </w:r>
    </w:p>
    <w:p w14:paraId="0C0B8267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iscussant: Nobuo Yoshida (World Bank)</w:t>
      </w:r>
    </w:p>
    <w:p w14:paraId="30965B5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</w:t>
      </w:r>
      <w:hyperlink r:id="rId45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COVID-19’s Effect on Income, Tanzania Perspective</w:t>
        </w:r>
      </w:hyperlink>
    </w:p>
    <w:p w14:paraId="133A3195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lastRenderedPageBreak/>
        <w:t xml:space="preserve">Hellen </w:t>
      </w:r>
      <w:proofErr w:type="spell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Mtov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Johni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akizib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Tumaini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Kalindil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greth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agand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Elide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wan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, and John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wan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National Bureau of Statistics, Tanzania)</w:t>
      </w:r>
    </w:p>
    <w:p w14:paraId="3A8CDDF9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Discussant: Cristina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Wieser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World Bank)</w:t>
      </w:r>
    </w:p>
    <w:p w14:paraId="492C5FD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5:15 PM – 6:00 PM Wrap-up Panel: Key Challenges in the Measurement of Growth in Income,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Wealth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and Well-being in Africa</w:t>
      </w:r>
    </w:p>
    <w:p w14:paraId="46649DE8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Chair: Lars Osberg (Dalhousie University, Canada)</w:t>
      </w:r>
    </w:p>
    <w:p w14:paraId="1D0AA3FA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Panelists:</w:t>
      </w:r>
    </w:p>
    <w:p w14:paraId="3C41675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1. Donal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Mmari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REPOA)</w:t>
      </w:r>
    </w:p>
    <w:p w14:paraId="342747CF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2. Dean Jolliffe (World Bank)</w:t>
      </w:r>
    </w:p>
    <w:p w14:paraId="61FA8EB0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3. Samuel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Wangwe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(Economic and Social Research Foundation (ESRF) and </w:t>
      </w:r>
      <w:proofErr w:type="spellStart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Daima</w:t>
      </w:r>
      <w:proofErr w:type="spellEnd"/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ssociates)</w:t>
      </w:r>
    </w:p>
    <w:p w14:paraId="6440E282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6:00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PM  Reception</w:t>
      </w:r>
      <w:proofErr w:type="gramEnd"/>
    </w:p>
    <w:p w14:paraId="283E76A3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7:00 </w:t>
      </w:r>
      <w:proofErr w:type="gramStart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PM  Farewell</w:t>
      </w:r>
      <w:proofErr w:type="gramEnd"/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 xml:space="preserve"> Dinner</w:t>
      </w:r>
    </w:p>
    <w:p w14:paraId="7F5A03C8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Sunday, November 13, 2022 </w:t>
      </w:r>
    </w:p>
    <w:p w14:paraId="3B50152E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/>
        </w:rPr>
        <w:t>8:00 AM - 6:00 PM</w:t>
      </w: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All-Day Excursion to the Ngorongoro Crater</w:t>
      </w:r>
    </w:p>
    <w:p w14:paraId="0A495391" w14:textId="77777777" w:rsidR="000C5097" w:rsidRPr="000C5097" w:rsidRDefault="000C5097" w:rsidP="000C50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0C5097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More information on the Ngorongoro Crater can be found </w:t>
      </w:r>
      <w:hyperlink r:id="rId46" w:history="1">
        <w:r w:rsidRPr="000C509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CA" w:eastAsia="en-CA"/>
          </w:rPr>
          <w:t>here.</w:t>
        </w:r>
      </w:hyperlink>
    </w:p>
    <w:p w14:paraId="3A178A96" w14:textId="77777777" w:rsidR="000C5097" w:rsidRPr="000C5097" w:rsidRDefault="000C5097" w:rsidP="000C509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</w:pPr>
      <w:r w:rsidRPr="000C5097">
        <w:rPr>
          <w:rFonts w:ascii="Times New Roman" w:eastAsia="Times New Roman" w:hAnsi="Times New Roman" w:cs="Times New Roman"/>
          <w:b/>
          <w:bCs/>
          <w:sz w:val="27"/>
          <w:szCs w:val="27"/>
          <w:lang w:val="en-CA" w:eastAsia="en-CA"/>
        </w:rPr>
        <w:t> </w:t>
      </w:r>
    </w:p>
    <w:p w14:paraId="27C15564" w14:textId="77777777" w:rsidR="007532C6" w:rsidRPr="000C5097" w:rsidRDefault="007532C6">
      <w:pPr>
        <w:rPr>
          <w:lang w:val="en-CA"/>
        </w:rPr>
      </w:pPr>
    </w:p>
    <w:sectPr w:rsidR="007532C6" w:rsidRPr="000C5097" w:rsidSect="007532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D80AE8"/>
    <w:multiLevelType w:val="multilevel"/>
    <w:tmpl w:val="532AD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5309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xMDI1tzA3NjdR0lEKTi0uzszPAykwrAUAtfUariwAAAA="/>
  </w:docVars>
  <w:rsids>
    <w:rsidRoot w:val="000C5097"/>
    <w:rsid w:val="000C5097"/>
    <w:rsid w:val="007532C6"/>
    <w:rsid w:val="00DA2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A822B"/>
  <w15:chartTrackingRefBased/>
  <w15:docId w15:val="{B1A712CC-89C5-4213-B30E-D1A198206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2C6"/>
  </w:style>
  <w:style w:type="paragraph" w:styleId="Heading3">
    <w:name w:val="heading 3"/>
    <w:basedOn w:val="Normal"/>
    <w:link w:val="Heading3Char"/>
    <w:uiPriority w:val="9"/>
    <w:qFormat/>
    <w:rsid w:val="000C509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C5097"/>
    <w:rPr>
      <w:rFonts w:ascii="Times New Roman" w:eastAsia="Times New Roman" w:hAnsi="Times New Roman" w:cs="Times New Roman"/>
      <w:b/>
      <w:bCs/>
      <w:sz w:val="27"/>
      <w:szCs w:val="27"/>
      <w:lang w:val="en-CA" w:eastAsia="en-CA"/>
    </w:rPr>
  </w:style>
  <w:style w:type="character" w:styleId="Strong">
    <w:name w:val="Strong"/>
    <w:basedOn w:val="DefaultParagraphFont"/>
    <w:uiPriority w:val="22"/>
    <w:qFormat/>
    <w:rsid w:val="000C509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C50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semiHidden/>
    <w:unhideWhenUsed/>
    <w:rsid w:val="000C5097"/>
    <w:rPr>
      <w:color w:val="0000FF"/>
      <w:u w:val="single"/>
    </w:rPr>
  </w:style>
  <w:style w:type="character" w:customStyle="1" w:styleId="qowt-font2-timesnewroman">
    <w:name w:val="qowt-font2-timesnewroman"/>
    <w:basedOn w:val="DefaultParagraphFont"/>
    <w:rsid w:val="000C50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4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riw.org/wp-content/uploads/2022/10/Radatz-and-Baten-IARIW-TNBS-2022-1.pdf" TargetMode="External"/><Relationship Id="rId13" Type="http://schemas.openxmlformats.org/officeDocument/2006/relationships/hyperlink" Target="https://iariw.org/wp-content/uploads/2022/11/DKAC-IARIW-TNBS-2022.pdf" TargetMode="External"/><Relationship Id="rId18" Type="http://schemas.openxmlformats.org/officeDocument/2006/relationships/hyperlink" Target="https://iariw.org/wp-content/uploads/2022/11/Simbila-et-al-IARIW-TNBS-2022.pdf" TargetMode="External"/><Relationship Id="rId26" Type="http://schemas.openxmlformats.org/officeDocument/2006/relationships/hyperlink" Target="https://iariw.org/wp-content/uploads/2022/10/Masele_Daud_IARIW-TNBS-2022-1.pdf" TargetMode="External"/><Relationship Id="rId39" Type="http://schemas.openxmlformats.org/officeDocument/2006/relationships/hyperlink" Target="https://iariw.org/wp-content/uploads/2022/10/Mahler-et-al-IARIW-TNBS-2022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ariw.org/wp-content/uploads/2022/10/Madu-IARIW-TNBS-2022.pdf" TargetMode="External"/><Relationship Id="rId34" Type="http://schemas.openxmlformats.org/officeDocument/2006/relationships/hyperlink" Target="https://iariw.org/wp-content/uploads/2022/10/Bielen-et-al-IARIW-TNBS-2022.pdf" TargetMode="External"/><Relationship Id="rId42" Type="http://schemas.openxmlformats.org/officeDocument/2006/relationships/hyperlink" Target="https://iariw.org/wp-content/uploads/2022/10/Wieser-et-al-IARIW-TNBS-2022.pdf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iariw.org/wp-content/uploads/2022/10/Hasanbasri-et-al-IARIW-TNBS-2022.pdf" TargetMode="External"/><Relationship Id="rId12" Type="http://schemas.openxmlformats.org/officeDocument/2006/relationships/hyperlink" Target="https://iariw.org/wp-content/uploads/2022/10/Mirindi-et-al-IARIW-TNBS-2022.pdf" TargetMode="External"/><Relationship Id="rId17" Type="http://schemas.openxmlformats.org/officeDocument/2006/relationships/hyperlink" Target="https://iariw.org/wp-content/uploads/2022/10/Arthur-and-Catherine-IARIW-TNBS-2022.pdf" TargetMode="External"/><Relationship Id="rId25" Type="http://schemas.openxmlformats.org/officeDocument/2006/relationships/hyperlink" Target="https://iariw.org/wp-content/uploads/2022/11/Kinabo-et-al-IARIW-TNBS-2022.pdf" TargetMode="External"/><Relationship Id="rId33" Type="http://schemas.openxmlformats.org/officeDocument/2006/relationships/hyperlink" Target="https://iariw.org/wp-content/uploads/2022/10/Dedehounau-IARIW-TNBS-2022.pdf" TargetMode="External"/><Relationship Id="rId38" Type="http://schemas.openxmlformats.org/officeDocument/2006/relationships/hyperlink" Target="https://iariw.org/wp-content/uploads/2022/10/Mahler-et-al-IARIW-TNBS-2022.pdf" TargetMode="External"/><Relationship Id="rId46" Type="http://schemas.openxmlformats.org/officeDocument/2006/relationships/hyperlink" Target="https://iariw.org/wp-content/uploads/2022/11/NGORONGORO_CRATER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iariw.org/wp-content/uploads/2021/04/14.pdf" TargetMode="External"/><Relationship Id="rId20" Type="http://schemas.openxmlformats.org/officeDocument/2006/relationships/hyperlink" Target="https://iariw.org/wp-content/uploads/2022/10/Santos-and-Magaua-IARIW-TNBS-2022.pdf" TargetMode="External"/><Relationship Id="rId29" Type="http://schemas.openxmlformats.org/officeDocument/2006/relationships/hyperlink" Target="https://iariw.org/wp-content/uploads/2022/10/Nkechi-IARIW-TNBS-2022.pdf" TargetMode="External"/><Relationship Id="rId41" Type="http://schemas.openxmlformats.org/officeDocument/2006/relationships/hyperlink" Target="https://iariw.org/wp-content/uploads/2022/10/Yoshida-et-al-IARIW-TNBS-2022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ariw.org/wp-content/uploads/2022/10/Kerr-IARIW-TNBS-2022.pdf" TargetMode="External"/><Relationship Id="rId11" Type="http://schemas.openxmlformats.org/officeDocument/2006/relationships/hyperlink" Target="https://iariw.org/wp-content/uploads/2022/10/Baah-and-Lakner-IARIW-TNBS-2022.pdf" TargetMode="External"/><Relationship Id="rId24" Type="http://schemas.openxmlformats.org/officeDocument/2006/relationships/hyperlink" Target="https://iariw.org/wp-content/uploads/2022/10/Mousumi-IARIW-TNBS-2022.pdf" TargetMode="External"/><Relationship Id="rId32" Type="http://schemas.openxmlformats.org/officeDocument/2006/relationships/hyperlink" Target="https://iariw.org/wp-content/uploads/2022/10/Tagem-and-Sen-IARIW-TNBS-2022.pdf" TargetMode="External"/><Relationship Id="rId37" Type="http://schemas.openxmlformats.org/officeDocument/2006/relationships/hyperlink" Target="https://iariw.org/wp-content/uploads/2022/10/Mahler-et-al-IARIW-TNBS-2022.pdf" TargetMode="External"/><Relationship Id="rId40" Type="http://schemas.openxmlformats.org/officeDocument/2006/relationships/hyperlink" Target="https://iariw.org/wp-content/uploads/2022/10/Mahler-et-al-IARIW-TNBS-2022.pdf" TargetMode="External"/><Relationship Id="rId45" Type="http://schemas.openxmlformats.org/officeDocument/2006/relationships/hyperlink" Target="https://iariw.org/wp-content/uploads/2022/11/Mtove-et-al-IARIW-TNBS-2022.pdf" TargetMode="External"/><Relationship Id="rId5" Type="http://schemas.openxmlformats.org/officeDocument/2006/relationships/hyperlink" Target="https://iariw.org/wp-content/uploads/2022/10/Erumban-and-Vries-IARIW-TNBS-2022.pdf" TargetMode="External"/><Relationship Id="rId15" Type="http://schemas.openxmlformats.org/officeDocument/2006/relationships/hyperlink" Target="https://iariw.org/wp-content/uploads/2022/11/Oldiges-and-Cosmas-IARIW-TNBS-2022.pdf" TargetMode="External"/><Relationship Id="rId23" Type="http://schemas.openxmlformats.org/officeDocument/2006/relationships/hyperlink" Target="https://iariw.org/wp-content/uploads/2022/11/Maskaeva-et-al-IARIW-TNBS-2022.pdf" TargetMode="External"/><Relationship Id="rId28" Type="http://schemas.openxmlformats.org/officeDocument/2006/relationships/hyperlink" Target="https://iariw.org/wp-content/uploads/2022/10/Monica-IARIW-TNBS-2022.pdf" TargetMode="External"/><Relationship Id="rId36" Type="http://schemas.openxmlformats.org/officeDocument/2006/relationships/hyperlink" Target="https://iariw.org/wp-content/uploads/2022/10/Deb-IARIW-TNBS-2022.pdf" TargetMode="External"/><Relationship Id="rId10" Type="http://schemas.openxmlformats.org/officeDocument/2006/relationships/hyperlink" Target="https://iariw.org/wp-content/uploads/2022/10/Haughton-et-al-IARIW-TNBS-2022.pdf" TargetMode="External"/><Relationship Id="rId19" Type="http://schemas.openxmlformats.org/officeDocument/2006/relationships/hyperlink" Target="https://iariw.org/wp-content/uploads/2022/11/Geofrey-IARIW-TNBS-2022.pdf" TargetMode="External"/><Relationship Id="rId31" Type="http://schemas.openxmlformats.org/officeDocument/2006/relationships/hyperlink" Target="https://iariw.org/wp-content/uploads/2022/10/Dang-and-Carletto-IARIW-TNBS-2022.pdf" TargetMode="External"/><Relationship Id="rId44" Type="http://schemas.openxmlformats.org/officeDocument/2006/relationships/hyperlink" Target="https://iariw.org/wp-content/uploads/2022/10/Mugizi-IARIW-TNBS-202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ariw.org/wp-content/uploads/2022/10/Das-IARIW-TNBS-2022.pdf" TargetMode="External"/><Relationship Id="rId14" Type="http://schemas.openxmlformats.org/officeDocument/2006/relationships/hyperlink" Target="https://iariw.org/wp-content/uploads/2022/10/Habimana-et-al-IARIW-TNBS-2022.pdf" TargetMode="External"/><Relationship Id="rId22" Type="http://schemas.openxmlformats.org/officeDocument/2006/relationships/hyperlink" Target="https://iariw.org/wp-content/uploads/2022/10/Ikhide-and-Bhattacharjee-IARIW-TNBS-2022.pdf" TargetMode="External"/><Relationship Id="rId27" Type="http://schemas.openxmlformats.org/officeDocument/2006/relationships/hyperlink" Target="https://iariw.org/wp-content/uploads/2022/11/Yohana-et-al-IARIW-TNBS-2022.pdf" TargetMode="External"/><Relationship Id="rId30" Type="http://schemas.openxmlformats.org/officeDocument/2006/relationships/hyperlink" Target="https://iariw.org/wp-content/uploads/2022/10/Komatsu-et-al-IARIW-TNBS-2022.pdf" TargetMode="External"/><Relationship Id="rId35" Type="http://schemas.openxmlformats.org/officeDocument/2006/relationships/hyperlink" Target="https://iariw.org/wp-content/uploads/2022/10/Bilame-IARIW-TNBS-2022.pdf" TargetMode="External"/><Relationship Id="rId43" Type="http://schemas.openxmlformats.org/officeDocument/2006/relationships/hyperlink" Target="https://iariw.org/wp-content/uploads/2022/10/Lastunen-et-al-IARIW-TNBS-2022.pdf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684</Words>
  <Characters>15300</Characters>
  <Application>Microsoft Office Word</Application>
  <DocSecurity>0</DocSecurity>
  <Lines>127</Lines>
  <Paragraphs>35</Paragraphs>
  <ScaleCrop>false</ScaleCrop>
  <Company/>
  <LinksUpToDate>false</LinksUpToDate>
  <CharactersWithSpaces>1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z Hillel</dc:creator>
  <cp:keywords/>
  <dc:description/>
  <cp:lastModifiedBy>Inez Hillel</cp:lastModifiedBy>
  <cp:revision>1</cp:revision>
  <dcterms:created xsi:type="dcterms:W3CDTF">2022-11-07T20:26:00Z</dcterms:created>
  <dcterms:modified xsi:type="dcterms:W3CDTF">2022-11-07T20:32:00Z</dcterms:modified>
</cp:coreProperties>
</file>